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C585509" w14:textId="5E315DCA" w:rsidR="002449C0" w:rsidRPr="00A97F02" w:rsidRDefault="00961D12" w:rsidP="002449C0">
      <w:pPr>
        <w:tabs>
          <w:tab w:val="left" w:pos="5211"/>
        </w:tabs>
        <w:bidi/>
        <w:spacing w:after="0" w:line="240" w:lineRule="auto"/>
        <w:jc w:val="center"/>
        <w:rPr>
          <w:rFonts w:ascii="Simplified Arabic" w:hAnsi="Simplified Arabic" w:cs="Simplified Arabic"/>
          <w:b/>
          <w:bCs/>
          <w:sz w:val="28"/>
          <w:szCs w:val="28"/>
          <w:rtl/>
        </w:rPr>
      </w:pPr>
      <w:bookmarkStart w:id="0" w:name="_GoBack"/>
      <w:bookmarkEnd w:id="0"/>
      <w:r w:rsidRPr="00A97F02">
        <w:rPr>
          <w:rFonts w:ascii="Simplified Arabic" w:hAnsi="Simplified Arabic" w:cs="Simplified Arabic"/>
          <w:b/>
          <w:bCs/>
          <w:noProof/>
          <w:sz w:val="28"/>
          <w:szCs w:val="28"/>
        </w:rPr>
        <w:drawing>
          <wp:anchor distT="0" distB="0" distL="114300" distR="114300" simplePos="0" relativeHeight="251656704" behindDoc="0" locked="0" layoutInCell="1" allowOverlap="1" wp14:anchorId="14880230" wp14:editId="26E7F377">
            <wp:simplePos x="0" y="0"/>
            <wp:positionH relativeFrom="margin">
              <wp:align>right</wp:align>
            </wp:positionH>
            <wp:positionV relativeFrom="margin">
              <wp:posOffset>-161095</wp:posOffset>
            </wp:positionV>
            <wp:extent cx="866140" cy="8001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614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4AE0" w:rsidRPr="00A97F02">
        <w:rPr>
          <w:rFonts w:ascii="Simplified Arabic" w:hAnsi="Simplified Arabic" w:cs="Simplified Arabic"/>
          <w:b/>
          <w:bCs/>
          <w:noProof/>
          <w:sz w:val="28"/>
          <w:szCs w:val="28"/>
        </w:rPr>
        <w:drawing>
          <wp:anchor distT="0" distB="0" distL="114300" distR="114300" simplePos="0" relativeHeight="251663872" behindDoc="0" locked="0" layoutInCell="1" allowOverlap="1" wp14:anchorId="0E8E2809" wp14:editId="1F8361F4">
            <wp:simplePos x="0" y="0"/>
            <wp:positionH relativeFrom="margin">
              <wp:posOffset>-338455</wp:posOffset>
            </wp:positionH>
            <wp:positionV relativeFrom="margin">
              <wp:posOffset>-74295</wp:posOffset>
            </wp:positionV>
            <wp:extent cx="1149350" cy="813435"/>
            <wp:effectExtent l="0" t="0" r="0" b="5715"/>
            <wp:wrapSquare wrapText="bothSides"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9350" cy="813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93AB5" w:rsidRPr="00A97F02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   </w:t>
      </w:r>
      <w:r w:rsidR="002449C0" w:rsidRPr="00A97F02">
        <w:rPr>
          <w:rFonts w:ascii="Simplified Arabic" w:hAnsi="Simplified Arabic" w:cs="Simplified Arabic"/>
          <w:b/>
          <w:bCs/>
          <w:sz w:val="28"/>
          <w:szCs w:val="28"/>
          <w:rtl/>
        </w:rPr>
        <w:t>كلية الأعمال</w:t>
      </w:r>
    </w:p>
    <w:p w14:paraId="40A71E02" w14:textId="0763CB5F" w:rsidR="00423F1F" w:rsidRPr="00A97F02" w:rsidRDefault="00693AB5" w:rsidP="00A06497">
      <w:pPr>
        <w:tabs>
          <w:tab w:val="left" w:pos="5211"/>
        </w:tabs>
        <w:bidi/>
        <w:spacing w:after="0" w:line="240" w:lineRule="auto"/>
        <w:jc w:val="center"/>
        <w:rPr>
          <w:rFonts w:ascii="Simplified Arabic" w:hAnsi="Simplified Arabic" w:cs="Simplified Arabic"/>
          <w:b/>
          <w:bCs/>
          <w:sz w:val="28"/>
          <w:szCs w:val="28"/>
        </w:rPr>
      </w:pPr>
      <w:r w:rsidRPr="00A97F02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   </w:t>
      </w:r>
      <w:r w:rsidR="003963BC" w:rsidRPr="00A97F02">
        <w:rPr>
          <w:rFonts w:ascii="Simplified Arabic" w:hAnsi="Simplified Arabic" w:cs="Simplified Arabic"/>
          <w:b/>
          <w:bCs/>
          <w:sz w:val="28"/>
          <w:szCs w:val="28"/>
          <w:rtl/>
        </w:rPr>
        <w:t>جدول الساعات المكتبية</w:t>
      </w:r>
    </w:p>
    <w:p w14:paraId="344C14C0" w14:textId="2B8E4128" w:rsidR="00693AB5" w:rsidRPr="00A97F02" w:rsidRDefault="00A06497" w:rsidP="00A06497">
      <w:pPr>
        <w:tabs>
          <w:tab w:val="left" w:pos="5211"/>
        </w:tabs>
        <w:bidi/>
        <w:jc w:val="center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A97F02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 xml:space="preserve">         الفصل الدراسي الأول </w:t>
      </w:r>
      <w:r w:rsidR="00A97F02"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>2023/2024</w:t>
      </w:r>
    </w:p>
    <w:tbl>
      <w:tblPr>
        <w:tblStyle w:val="TableGrid"/>
        <w:bidiVisual/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5561"/>
        <w:gridCol w:w="4788"/>
      </w:tblGrid>
      <w:tr w:rsidR="00E43664" w:rsidRPr="007B796E" w14:paraId="5CD43097" w14:textId="77777777" w:rsidTr="00DA52AB">
        <w:trPr>
          <w:trHeight w:val="573"/>
          <w:jc w:val="center"/>
        </w:trPr>
        <w:tc>
          <w:tcPr>
            <w:tcW w:w="5561" w:type="dxa"/>
          </w:tcPr>
          <w:p w14:paraId="08E4399E" w14:textId="5BCBA619" w:rsidR="00843759" w:rsidRPr="007B796E" w:rsidRDefault="00843759" w:rsidP="00843759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  <w:lang w:bidi="ar-JO"/>
              </w:rPr>
            </w:pPr>
            <w:r w:rsidRPr="007B796E"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  <w:t xml:space="preserve">اسم عضو هيئة التدريس: </w:t>
            </w:r>
            <w:r w:rsidR="002E1390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  <w:lang w:bidi="ar-JO"/>
              </w:rPr>
              <w:t xml:space="preserve">د. رنا عيروط </w:t>
            </w:r>
          </w:p>
        </w:tc>
        <w:tc>
          <w:tcPr>
            <w:tcW w:w="4788" w:type="dxa"/>
          </w:tcPr>
          <w:p w14:paraId="36830E9B" w14:textId="6B6900D6" w:rsidR="00843759" w:rsidRPr="007B796E" w:rsidRDefault="00843759" w:rsidP="00843759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 w:rsidRPr="007B796E"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  <w:t>القسم الأكاديمي:</w:t>
            </w:r>
            <w:r w:rsidR="002E1390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 xml:space="preserve"> المحاسبة </w:t>
            </w:r>
          </w:p>
        </w:tc>
      </w:tr>
      <w:tr w:rsidR="00E43664" w:rsidRPr="007B796E" w14:paraId="0834AFC9" w14:textId="77777777" w:rsidTr="00DA52AB">
        <w:trPr>
          <w:trHeight w:val="510"/>
          <w:jc w:val="center"/>
        </w:trPr>
        <w:tc>
          <w:tcPr>
            <w:tcW w:w="5561" w:type="dxa"/>
          </w:tcPr>
          <w:p w14:paraId="5358FA5B" w14:textId="66A307E1" w:rsidR="00843759" w:rsidRPr="007B796E" w:rsidRDefault="00D834FD" w:rsidP="00843759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</w:pPr>
            <w:r w:rsidRPr="007B796E"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  <w:t>البريد الإلكتروني:</w:t>
            </w:r>
            <w:r w:rsidR="002E1390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 xml:space="preserve"> </w:t>
            </w:r>
            <w:r w:rsidR="002E1390"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  <w:t xml:space="preserve"> </w:t>
            </w:r>
            <w:hyperlink r:id="rId7" w:history="1">
              <w:r w:rsidR="002E1390" w:rsidRPr="00511BF9">
                <w:rPr>
                  <w:rStyle w:val="Hyperlink"/>
                  <w:rFonts w:ascii="Simplified Arabic" w:hAnsi="Simplified Arabic" w:cs="Simplified Arabic"/>
                  <w:b/>
                  <w:bCs/>
                  <w:sz w:val="24"/>
                  <w:szCs w:val="24"/>
                </w:rPr>
                <w:t>rairout@philadelphia.edu.jo</w:t>
              </w:r>
            </w:hyperlink>
            <w:r w:rsidR="002E1390"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1789454F" w14:textId="1106E75D" w:rsidR="00843759" w:rsidRPr="007B796E" w:rsidRDefault="00D834FD" w:rsidP="00D834FD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 w:rsidRPr="007B796E"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  <w:t>رقم الهاتف الفرعي للمكتب:</w:t>
            </w:r>
            <w:r w:rsidR="002E1390"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  <w:t>23314</w:t>
            </w:r>
          </w:p>
        </w:tc>
      </w:tr>
    </w:tbl>
    <w:p w14:paraId="4333C8F2" w14:textId="77777777" w:rsidR="00BD5754" w:rsidRPr="007B796E" w:rsidRDefault="00BD5754" w:rsidP="00BD5754">
      <w:pPr>
        <w:tabs>
          <w:tab w:val="left" w:pos="5211"/>
        </w:tabs>
        <w:bidi/>
        <w:jc w:val="center"/>
        <w:rPr>
          <w:rFonts w:ascii="Simplified Arabic" w:hAnsi="Simplified Arabic" w:cs="Simplified Arabic"/>
          <w:b/>
          <w:bCs/>
          <w:sz w:val="24"/>
          <w:szCs w:val="24"/>
          <w:rtl/>
        </w:rPr>
      </w:pPr>
    </w:p>
    <w:tbl>
      <w:tblPr>
        <w:tblStyle w:val="TableGrid"/>
        <w:bidiVisual/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1625"/>
        <w:gridCol w:w="3960"/>
        <w:gridCol w:w="3690"/>
        <w:gridCol w:w="3050"/>
      </w:tblGrid>
      <w:tr w:rsidR="002F0B38" w:rsidRPr="00F144DE" w14:paraId="796929A0" w14:textId="77777777" w:rsidTr="00F144DE">
        <w:trPr>
          <w:jc w:val="center"/>
        </w:trPr>
        <w:tc>
          <w:tcPr>
            <w:tcW w:w="1625" w:type="dxa"/>
            <w:tcBorders>
              <w:top w:val="doub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C86B2D0" w14:textId="511414F4" w:rsidR="002F0B38" w:rsidRPr="00F144DE" w:rsidRDefault="002F0B38" w:rsidP="007263B1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F144DE">
              <w:rPr>
                <w:rFonts w:ascii="Simplified Arabic" w:hAnsi="Simplified Arabic" w:cs="Simplified Arabic"/>
                <w:b/>
                <w:bCs/>
                <w:rtl/>
              </w:rPr>
              <w:t>اليوم</w:t>
            </w:r>
          </w:p>
        </w:tc>
        <w:tc>
          <w:tcPr>
            <w:tcW w:w="3960" w:type="dxa"/>
            <w:tcBorders>
              <w:top w:val="doub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686B731" w14:textId="44EC4A67" w:rsidR="002F0B38" w:rsidRPr="00F144DE" w:rsidRDefault="002F0B38" w:rsidP="007263B1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F144DE">
              <w:rPr>
                <w:rFonts w:ascii="Simplified Arabic" w:hAnsi="Simplified Arabic" w:cs="Simplified Arabic" w:hint="cs"/>
                <w:b/>
                <w:bCs/>
                <w:rtl/>
              </w:rPr>
              <w:t>9:45-11:00</w:t>
            </w:r>
          </w:p>
        </w:tc>
        <w:tc>
          <w:tcPr>
            <w:tcW w:w="3690" w:type="dxa"/>
            <w:tcBorders>
              <w:top w:val="doub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92EC6A4" w14:textId="72DD6CC2" w:rsidR="002F0B38" w:rsidRPr="00F144DE" w:rsidRDefault="002F0B38" w:rsidP="009B4AE0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F144DE">
              <w:rPr>
                <w:rFonts w:ascii="Simplified Arabic" w:hAnsi="Simplified Arabic" w:cs="Simplified Arabic" w:hint="cs"/>
                <w:b/>
                <w:bCs/>
                <w:rtl/>
              </w:rPr>
              <w:t>11:15-12:30</w:t>
            </w:r>
          </w:p>
        </w:tc>
        <w:tc>
          <w:tcPr>
            <w:tcW w:w="3050" w:type="dxa"/>
            <w:tcBorders>
              <w:top w:val="doub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287545F" w14:textId="6C9DFFDA" w:rsidR="002F0B38" w:rsidRPr="00F144DE" w:rsidRDefault="002F0B38" w:rsidP="007263B1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F144DE">
              <w:rPr>
                <w:rFonts w:ascii="Simplified Arabic" w:hAnsi="Simplified Arabic" w:cs="Simplified Arabic" w:hint="cs"/>
                <w:b/>
                <w:bCs/>
                <w:rtl/>
              </w:rPr>
              <w:t>12:45-2:00</w:t>
            </w:r>
          </w:p>
        </w:tc>
      </w:tr>
      <w:tr w:rsidR="002F0B38" w:rsidRPr="00F144DE" w14:paraId="702B6F5C" w14:textId="77777777" w:rsidTr="00F144DE">
        <w:trPr>
          <w:trHeight w:val="576"/>
          <w:jc w:val="center"/>
        </w:trPr>
        <w:tc>
          <w:tcPr>
            <w:tcW w:w="1625" w:type="dxa"/>
            <w:tcBorders>
              <w:top w:val="single" w:sz="4" w:space="0" w:color="auto"/>
            </w:tcBorders>
          </w:tcPr>
          <w:p w14:paraId="526EE984" w14:textId="080F7A95" w:rsidR="002F0B38" w:rsidRPr="00F144DE" w:rsidRDefault="002F0B38" w:rsidP="007B796E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F144DE">
              <w:rPr>
                <w:rFonts w:ascii="Simplified Arabic" w:hAnsi="Simplified Arabic" w:cs="Simplified Arabic" w:hint="cs"/>
                <w:b/>
                <w:bCs/>
                <w:rtl/>
              </w:rPr>
              <w:t>السبت</w:t>
            </w:r>
          </w:p>
        </w:tc>
        <w:tc>
          <w:tcPr>
            <w:tcW w:w="3960" w:type="dxa"/>
            <w:tcBorders>
              <w:top w:val="single" w:sz="4" w:space="0" w:color="auto"/>
            </w:tcBorders>
          </w:tcPr>
          <w:p w14:paraId="040159AE" w14:textId="101B379C" w:rsidR="002F0B38" w:rsidRPr="00F144DE" w:rsidRDefault="007343DC" w:rsidP="00693AB5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F144DE">
              <w:rPr>
                <w:rFonts w:ascii="Simplified Arabic" w:hAnsi="Simplified Arabic" w:cs="Simplified Arabic" w:hint="cs"/>
                <w:b/>
                <w:bCs/>
                <w:rtl/>
              </w:rPr>
              <w:t>ساعة مكتبية</w:t>
            </w:r>
          </w:p>
        </w:tc>
        <w:tc>
          <w:tcPr>
            <w:tcW w:w="3690" w:type="dxa"/>
            <w:tcBorders>
              <w:top w:val="single" w:sz="4" w:space="0" w:color="auto"/>
            </w:tcBorders>
          </w:tcPr>
          <w:p w14:paraId="2EF51DA8" w14:textId="0C7F9245" w:rsidR="002F0B38" w:rsidRPr="00F144DE" w:rsidRDefault="002F0B38" w:rsidP="00E843AD">
            <w:pPr>
              <w:bidi/>
              <w:spacing w:before="15" w:after="15"/>
              <w:rPr>
                <w:rFonts w:ascii="Simplified Arabic" w:hAnsi="Simplified Arabic" w:cs="Simplified Arabic"/>
                <w:b/>
                <w:bCs/>
              </w:rPr>
            </w:pPr>
            <w:r w:rsidRPr="00F144DE">
              <w:rPr>
                <w:rFonts w:ascii="Simplified Arabic" w:hAnsi="Simplified Arabic" w:cs="Simplified Arabic"/>
                <w:b/>
                <w:bCs/>
                <w:rtl/>
              </w:rPr>
              <w:t>معايير المحاسبة و الابلاغ الدولية / مدمج</w:t>
            </w:r>
          </w:p>
          <w:p w14:paraId="42DA0AD4" w14:textId="77777777" w:rsidR="002F0B38" w:rsidRPr="00F144DE" w:rsidRDefault="002F0B38" w:rsidP="00693AB5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</w:p>
        </w:tc>
        <w:tc>
          <w:tcPr>
            <w:tcW w:w="3050" w:type="dxa"/>
            <w:tcBorders>
              <w:top w:val="single" w:sz="4" w:space="0" w:color="auto"/>
            </w:tcBorders>
          </w:tcPr>
          <w:p w14:paraId="41DE3DB5" w14:textId="47848D7B" w:rsidR="002F0B38" w:rsidRPr="00F144DE" w:rsidRDefault="00B5781D" w:rsidP="00693AB5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F144DE">
              <w:rPr>
                <w:rFonts w:ascii="Simplified Arabic" w:hAnsi="Simplified Arabic" w:cs="Simplified Arabic" w:hint="cs"/>
                <w:b/>
                <w:bCs/>
                <w:rtl/>
              </w:rPr>
              <w:t>ساعة مكتبية</w:t>
            </w:r>
          </w:p>
        </w:tc>
      </w:tr>
      <w:tr w:rsidR="002F0B38" w:rsidRPr="00F144DE" w14:paraId="41632E20" w14:textId="77777777" w:rsidTr="00F144DE">
        <w:trPr>
          <w:trHeight w:val="576"/>
          <w:jc w:val="center"/>
        </w:trPr>
        <w:tc>
          <w:tcPr>
            <w:tcW w:w="1625" w:type="dxa"/>
          </w:tcPr>
          <w:p w14:paraId="4D5C08FE" w14:textId="780FA781" w:rsidR="002F0B38" w:rsidRPr="00F144DE" w:rsidRDefault="002F0B38" w:rsidP="007B796E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F144DE">
              <w:rPr>
                <w:rFonts w:ascii="Simplified Arabic" w:hAnsi="Simplified Arabic" w:cs="Simplified Arabic" w:hint="cs"/>
                <w:b/>
                <w:bCs/>
                <w:rtl/>
              </w:rPr>
              <w:t>الأحد</w:t>
            </w:r>
          </w:p>
        </w:tc>
        <w:tc>
          <w:tcPr>
            <w:tcW w:w="3960" w:type="dxa"/>
          </w:tcPr>
          <w:p w14:paraId="2BC118C6" w14:textId="0D781F88" w:rsidR="002F0B38" w:rsidRPr="00F144DE" w:rsidRDefault="002F0B38" w:rsidP="003C17A3">
            <w:pPr>
              <w:bidi/>
              <w:spacing w:before="15" w:after="15"/>
              <w:rPr>
                <w:rFonts w:ascii="Simplified Arabic" w:hAnsi="Simplified Arabic" w:cs="Simplified Arabic"/>
                <w:b/>
                <w:bCs/>
              </w:rPr>
            </w:pPr>
            <w:r w:rsidRPr="00F144DE">
              <w:rPr>
                <w:rFonts w:ascii="Simplified Arabic" w:hAnsi="Simplified Arabic" w:cs="Simplified Arabic"/>
                <w:b/>
                <w:bCs/>
                <w:rtl/>
              </w:rPr>
              <w:t>تطبيقات حاسوبية في المحاسبة / وجاهي</w:t>
            </w:r>
          </w:p>
          <w:p w14:paraId="5ED1D9C1" w14:textId="77777777" w:rsidR="002F0B38" w:rsidRPr="00F144DE" w:rsidRDefault="002F0B38" w:rsidP="00693AB5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</w:p>
        </w:tc>
        <w:tc>
          <w:tcPr>
            <w:tcW w:w="3690" w:type="dxa"/>
          </w:tcPr>
          <w:p w14:paraId="339BA704" w14:textId="66CFBB85" w:rsidR="002F0B38" w:rsidRPr="00F144DE" w:rsidRDefault="008B4920" w:rsidP="00693AB5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F144DE">
              <w:rPr>
                <w:rFonts w:ascii="Simplified Arabic" w:hAnsi="Simplified Arabic" w:cs="Simplified Arabic" w:hint="cs"/>
                <w:b/>
                <w:bCs/>
                <w:rtl/>
              </w:rPr>
              <w:t>ساعة مكتبية</w:t>
            </w:r>
          </w:p>
        </w:tc>
        <w:tc>
          <w:tcPr>
            <w:tcW w:w="3050" w:type="dxa"/>
          </w:tcPr>
          <w:p w14:paraId="75631F7D" w14:textId="22EFE527" w:rsidR="002F0B38" w:rsidRPr="00F144DE" w:rsidRDefault="002F0B38" w:rsidP="00693AB5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F144DE">
              <w:rPr>
                <w:rFonts w:ascii="Simplified Arabic" w:hAnsi="Simplified Arabic" w:cs="Simplified Arabic"/>
                <w:b/>
                <w:bCs/>
                <w:rtl/>
              </w:rPr>
              <w:t>التحليل المالي باستخدام الحاسوب / وجاهي</w:t>
            </w:r>
          </w:p>
        </w:tc>
      </w:tr>
      <w:tr w:rsidR="002F0B38" w:rsidRPr="00F144DE" w14:paraId="0ED9721D" w14:textId="77777777" w:rsidTr="00F144DE">
        <w:trPr>
          <w:trHeight w:val="576"/>
          <w:jc w:val="center"/>
        </w:trPr>
        <w:tc>
          <w:tcPr>
            <w:tcW w:w="1625" w:type="dxa"/>
          </w:tcPr>
          <w:p w14:paraId="14ED607D" w14:textId="4CF5C78B" w:rsidR="002F0B38" w:rsidRPr="00F144DE" w:rsidRDefault="002F0B38" w:rsidP="007B796E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F144DE">
              <w:rPr>
                <w:rFonts w:ascii="Simplified Arabic" w:hAnsi="Simplified Arabic" w:cs="Simplified Arabic" w:hint="cs"/>
                <w:b/>
                <w:bCs/>
                <w:rtl/>
              </w:rPr>
              <w:t>الإثنين</w:t>
            </w:r>
          </w:p>
        </w:tc>
        <w:tc>
          <w:tcPr>
            <w:tcW w:w="3960" w:type="dxa"/>
          </w:tcPr>
          <w:p w14:paraId="719B4D3C" w14:textId="77777777" w:rsidR="002F0B38" w:rsidRPr="00F144DE" w:rsidRDefault="002F0B38" w:rsidP="00693AB5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</w:p>
        </w:tc>
        <w:tc>
          <w:tcPr>
            <w:tcW w:w="3690" w:type="dxa"/>
          </w:tcPr>
          <w:p w14:paraId="6DEEEEFB" w14:textId="77777777" w:rsidR="002F0B38" w:rsidRPr="00F144DE" w:rsidRDefault="002F0B38" w:rsidP="00693AB5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</w:p>
        </w:tc>
        <w:tc>
          <w:tcPr>
            <w:tcW w:w="3050" w:type="dxa"/>
          </w:tcPr>
          <w:p w14:paraId="0252FA84" w14:textId="77777777" w:rsidR="002F0B38" w:rsidRPr="00F144DE" w:rsidRDefault="002F0B38" w:rsidP="00693AB5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</w:p>
        </w:tc>
      </w:tr>
      <w:tr w:rsidR="002F0B38" w:rsidRPr="00F144DE" w14:paraId="44F5F545" w14:textId="77777777" w:rsidTr="00F144DE">
        <w:trPr>
          <w:trHeight w:val="576"/>
          <w:jc w:val="center"/>
        </w:trPr>
        <w:tc>
          <w:tcPr>
            <w:tcW w:w="1625" w:type="dxa"/>
            <w:tcBorders>
              <w:bottom w:val="single" w:sz="4" w:space="0" w:color="auto"/>
            </w:tcBorders>
          </w:tcPr>
          <w:p w14:paraId="46FB7184" w14:textId="436E33C9" w:rsidR="002F0B38" w:rsidRPr="00F144DE" w:rsidRDefault="002F0B38" w:rsidP="007B796E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F144DE">
              <w:rPr>
                <w:rFonts w:ascii="Simplified Arabic" w:hAnsi="Simplified Arabic" w:cs="Simplified Arabic" w:hint="cs"/>
                <w:b/>
                <w:bCs/>
                <w:rtl/>
              </w:rPr>
              <w:t>الثلاثاء</w:t>
            </w:r>
          </w:p>
        </w:tc>
        <w:tc>
          <w:tcPr>
            <w:tcW w:w="3960" w:type="dxa"/>
            <w:tcBorders>
              <w:bottom w:val="single" w:sz="4" w:space="0" w:color="auto"/>
            </w:tcBorders>
          </w:tcPr>
          <w:p w14:paraId="41059028" w14:textId="545E6571" w:rsidR="002F0B38" w:rsidRPr="00F144DE" w:rsidRDefault="002F0B38" w:rsidP="003C17A3">
            <w:pPr>
              <w:bidi/>
              <w:spacing w:before="15" w:after="15"/>
              <w:rPr>
                <w:rFonts w:ascii="Simplified Arabic" w:hAnsi="Simplified Arabic" w:cs="Simplified Arabic"/>
                <w:b/>
                <w:bCs/>
              </w:rPr>
            </w:pPr>
            <w:r w:rsidRPr="00F144DE">
              <w:rPr>
                <w:rFonts w:ascii="Simplified Arabic" w:hAnsi="Simplified Arabic" w:cs="Simplified Arabic"/>
                <w:b/>
                <w:bCs/>
                <w:rtl/>
              </w:rPr>
              <w:t>تطبيقات حاسوبية في المحاسبة / وجاهي</w:t>
            </w:r>
          </w:p>
          <w:p w14:paraId="373EAA86" w14:textId="77777777" w:rsidR="002F0B38" w:rsidRPr="00F144DE" w:rsidRDefault="002F0B38" w:rsidP="00693AB5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</w:p>
        </w:tc>
        <w:tc>
          <w:tcPr>
            <w:tcW w:w="3690" w:type="dxa"/>
            <w:tcBorders>
              <w:bottom w:val="single" w:sz="4" w:space="0" w:color="auto"/>
            </w:tcBorders>
          </w:tcPr>
          <w:p w14:paraId="7A209AC9" w14:textId="6EF9A985" w:rsidR="002F0B38" w:rsidRPr="00F144DE" w:rsidRDefault="008B4920" w:rsidP="00693AB5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F144DE">
              <w:rPr>
                <w:rFonts w:ascii="Simplified Arabic" w:hAnsi="Simplified Arabic" w:cs="Simplified Arabic" w:hint="cs"/>
                <w:b/>
                <w:bCs/>
                <w:rtl/>
              </w:rPr>
              <w:t>ساعة مكتبية</w:t>
            </w:r>
          </w:p>
        </w:tc>
        <w:tc>
          <w:tcPr>
            <w:tcW w:w="3050" w:type="dxa"/>
            <w:tcBorders>
              <w:bottom w:val="single" w:sz="4" w:space="0" w:color="auto"/>
            </w:tcBorders>
          </w:tcPr>
          <w:p w14:paraId="4FDF157E" w14:textId="03AABB9B" w:rsidR="002F0B38" w:rsidRPr="00F144DE" w:rsidRDefault="002F0B38" w:rsidP="00693AB5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F144DE">
              <w:rPr>
                <w:rFonts w:ascii="Simplified Arabic" w:hAnsi="Simplified Arabic" w:cs="Simplified Arabic"/>
                <w:b/>
                <w:bCs/>
                <w:rtl/>
              </w:rPr>
              <w:t>التحليل المالي باستخدام الحاسوب / وجاهي</w:t>
            </w:r>
          </w:p>
        </w:tc>
      </w:tr>
      <w:tr w:rsidR="002F0B38" w:rsidRPr="00F144DE" w14:paraId="74CDAA97" w14:textId="77777777" w:rsidTr="00F144DE">
        <w:trPr>
          <w:trHeight w:val="576"/>
          <w:jc w:val="center"/>
        </w:trPr>
        <w:tc>
          <w:tcPr>
            <w:tcW w:w="1625" w:type="dxa"/>
            <w:tcBorders>
              <w:top w:val="single" w:sz="4" w:space="0" w:color="auto"/>
              <w:bottom w:val="single" w:sz="4" w:space="0" w:color="auto"/>
            </w:tcBorders>
          </w:tcPr>
          <w:p w14:paraId="31DF8597" w14:textId="1401A2B5" w:rsidR="002F0B38" w:rsidRPr="00F144DE" w:rsidRDefault="002F0B38" w:rsidP="007B796E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F144DE">
              <w:rPr>
                <w:rFonts w:ascii="Simplified Arabic" w:hAnsi="Simplified Arabic" w:cs="Simplified Arabic" w:hint="cs"/>
                <w:b/>
                <w:bCs/>
                <w:rtl/>
              </w:rPr>
              <w:t>الأربعاء*</w:t>
            </w:r>
          </w:p>
        </w:tc>
        <w:tc>
          <w:tcPr>
            <w:tcW w:w="3960" w:type="dxa"/>
            <w:tcBorders>
              <w:top w:val="single" w:sz="4" w:space="0" w:color="auto"/>
              <w:bottom w:val="single" w:sz="4" w:space="0" w:color="auto"/>
            </w:tcBorders>
          </w:tcPr>
          <w:p w14:paraId="6714AD6C" w14:textId="77777777" w:rsidR="002F0B38" w:rsidRPr="00F144DE" w:rsidRDefault="002F0B38" w:rsidP="00693AB5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</w:p>
        </w:tc>
        <w:tc>
          <w:tcPr>
            <w:tcW w:w="3690" w:type="dxa"/>
            <w:tcBorders>
              <w:top w:val="single" w:sz="4" w:space="0" w:color="auto"/>
              <w:bottom w:val="single" w:sz="4" w:space="0" w:color="auto"/>
            </w:tcBorders>
          </w:tcPr>
          <w:p w14:paraId="1F4DF196" w14:textId="440216E9" w:rsidR="002F0B38" w:rsidRPr="00F144DE" w:rsidRDefault="002F0B38" w:rsidP="00693AB5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F144DE">
              <w:rPr>
                <w:rFonts w:ascii="Simplified Arabic" w:hAnsi="Simplified Arabic" w:cs="Simplified Arabic"/>
                <w:b/>
                <w:bCs/>
                <w:rtl/>
              </w:rPr>
              <w:t>المحاسبة الجنائية / الكتروني</w:t>
            </w:r>
          </w:p>
        </w:tc>
        <w:tc>
          <w:tcPr>
            <w:tcW w:w="3050" w:type="dxa"/>
            <w:tcBorders>
              <w:top w:val="single" w:sz="4" w:space="0" w:color="auto"/>
              <w:bottom w:val="single" w:sz="4" w:space="0" w:color="auto"/>
            </w:tcBorders>
          </w:tcPr>
          <w:p w14:paraId="0C39C9CF" w14:textId="77777777" w:rsidR="002F0B38" w:rsidRPr="00F144DE" w:rsidRDefault="002F0B38" w:rsidP="00693AB5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</w:p>
        </w:tc>
      </w:tr>
      <w:tr w:rsidR="002F0B38" w:rsidRPr="00F144DE" w14:paraId="6F80F9E2" w14:textId="77777777" w:rsidTr="00F144DE">
        <w:trPr>
          <w:trHeight w:val="576"/>
          <w:jc w:val="center"/>
        </w:trPr>
        <w:tc>
          <w:tcPr>
            <w:tcW w:w="1625" w:type="dxa"/>
            <w:tcBorders>
              <w:top w:val="single" w:sz="4" w:space="0" w:color="auto"/>
              <w:bottom w:val="double" w:sz="4" w:space="0" w:color="auto"/>
            </w:tcBorders>
          </w:tcPr>
          <w:p w14:paraId="70EAE7D3" w14:textId="61ABC160" w:rsidR="002F0B38" w:rsidRPr="00F144DE" w:rsidRDefault="002F0B38" w:rsidP="007B796E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F144DE">
              <w:rPr>
                <w:rFonts w:ascii="Simplified Arabic" w:hAnsi="Simplified Arabic" w:cs="Simplified Arabic" w:hint="cs"/>
                <w:b/>
                <w:bCs/>
                <w:rtl/>
              </w:rPr>
              <w:t>الخميس</w:t>
            </w:r>
          </w:p>
        </w:tc>
        <w:tc>
          <w:tcPr>
            <w:tcW w:w="3960" w:type="dxa"/>
            <w:tcBorders>
              <w:top w:val="single" w:sz="4" w:space="0" w:color="auto"/>
              <w:bottom w:val="double" w:sz="4" w:space="0" w:color="auto"/>
            </w:tcBorders>
          </w:tcPr>
          <w:p w14:paraId="7ECC722C" w14:textId="77777777" w:rsidR="002F0B38" w:rsidRPr="00F144DE" w:rsidRDefault="002F0B38" w:rsidP="00693AB5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</w:p>
        </w:tc>
        <w:tc>
          <w:tcPr>
            <w:tcW w:w="3690" w:type="dxa"/>
            <w:tcBorders>
              <w:top w:val="single" w:sz="4" w:space="0" w:color="auto"/>
              <w:bottom w:val="double" w:sz="4" w:space="0" w:color="auto"/>
            </w:tcBorders>
          </w:tcPr>
          <w:p w14:paraId="0445112D" w14:textId="1DFB5A24" w:rsidR="002F0B38" w:rsidRPr="00F144DE" w:rsidRDefault="002F0B38" w:rsidP="00693AB5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F144DE">
              <w:rPr>
                <w:rFonts w:ascii="Simplified Arabic" w:hAnsi="Simplified Arabic" w:cs="Simplified Arabic"/>
                <w:b/>
                <w:bCs/>
                <w:rtl/>
              </w:rPr>
              <w:t>المحاسبة الجنائية / الكتروني</w:t>
            </w:r>
          </w:p>
        </w:tc>
        <w:tc>
          <w:tcPr>
            <w:tcW w:w="3050" w:type="dxa"/>
            <w:tcBorders>
              <w:top w:val="single" w:sz="4" w:space="0" w:color="auto"/>
              <w:bottom w:val="double" w:sz="4" w:space="0" w:color="auto"/>
            </w:tcBorders>
          </w:tcPr>
          <w:p w14:paraId="3577ACCC" w14:textId="4B2CEE64" w:rsidR="002F0B38" w:rsidRPr="00F144DE" w:rsidRDefault="002F0B38" w:rsidP="00674ED5">
            <w:pPr>
              <w:bidi/>
              <w:spacing w:before="15" w:after="15"/>
              <w:rPr>
                <w:rFonts w:ascii="Tahoma" w:hAnsi="Tahoma" w:cs="Tahoma"/>
                <w:color w:val="003366"/>
              </w:rPr>
            </w:pPr>
            <w:r w:rsidRPr="00F144DE">
              <w:rPr>
                <w:rFonts w:ascii="Simplified Arabic" w:hAnsi="Simplified Arabic" w:cs="Simplified Arabic"/>
                <w:b/>
                <w:bCs/>
                <w:rtl/>
              </w:rPr>
              <w:t>معايير المحاسبة و الابلاغ الدولية / مدمج</w:t>
            </w:r>
          </w:p>
          <w:p w14:paraId="68B0A351" w14:textId="77777777" w:rsidR="002F0B38" w:rsidRPr="00F144DE" w:rsidRDefault="002F0B38" w:rsidP="00693AB5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</w:p>
        </w:tc>
      </w:tr>
    </w:tbl>
    <w:p w14:paraId="5ADCD26C" w14:textId="5009F15A" w:rsidR="002449C0" w:rsidRDefault="00E42E19" w:rsidP="00693AB5">
      <w:pPr>
        <w:tabs>
          <w:tab w:val="left" w:pos="5211"/>
        </w:tabs>
        <w:bidi/>
        <w:rPr>
          <w:rFonts w:ascii="Simplified Arabic" w:hAnsi="Simplified Arabic" w:cs="Simplified Arabic"/>
          <w:rtl/>
          <w:lang w:bidi="ar-JO"/>
        </w:rPr>
      </w:pPr>
      <w:r>
        <w:rPr>
          <w:rFonts w:ascii="Simplified Arabic" w:hAnsi="Simplified Arabic" w:cs="Simplified Arabic" w:hint="cs"/>
          <w:rtl/>
          <w:lang w:bidi="ar-JO"/>
        </w:rPr>
        <w:t xml:space="preserve">                     *</w:t>
      </w:r>
      <w:r w:rsidR="000D5B03" w:rsidRPr="00E42E19">
        <w:rPr>
          <w:rFonts w:ascii="Simplified Arabic" w:hAnsi="Simplified Arabic" w:cs="Simplified Arabic" w:hint="cs"/>
          <w:rtl/>
          <w:lang w:bidi="ar-JO"/>
        </w:rPr>
        <w:t xml:space="preserve">يخصص يوم الأربعاء للمحاضرات الإلكترونية </w:t>
      </w:r>
      <w:r>
        <w:rPr>
          <w:rFonts w:ascii="Simplified Arabic" w:hAnsi="Simplified Arabic" w:cs="Simplified Arabic" w:hint="cs"/>
          <w:rtl/>
          <w:lang w:bidi="ar-JO"/>
        </w:rPr>
        <w:t>ا</w:t>
      </w:r>
      <w:r w:rsidR="000D5B03" w:rsidRPr="00E42E19">
        <w:rPr>
          <w:rFonts w:ascii="Simplified Arabic" w:hAnsi="Simplified Arabic" w:cs="Simplified Arabic" w:hint="cs"/>
          <w:rtl/>
          <w:lang w:bidi="ar-JO"/>
        </w:rPr>
        <w:t xml:space="preserve">لمتزامنة </w:t>
      </w:r>
      <w:r w:rsidRPr="00E42E19">
        <w:rPr>
          <w:rFonts w:ascii="Simplified Arabic" w:hAnsi="Simplified Arabic" w:cs="Simplified Arabic" w:hint="cs"/>
          <w:rtl/>
          <w:lang w:bidi="ar-JO"/>
        </w:rPr>
        <w:t>و</w:t>
      </w:r>
      <w:r w:rsidR="000D5B03" w:rsidRPr="00E42E19">
        <w:rPr>
          <w:rFonts w:ascii="Simplified Arabic" w:hAnsi="Simplified Arabic" w:cs="Simplified Arabic"/>
          <w:rtl/>
          <w:lang w:bidi="ar-JO"/>
        </w:rPr>
        <w:t>اجتماعات (مجلس كلية، مجلس قسم، لجان على مستوى الكلية، لجان على مستوى القسم)</w:t>
      </w:r>
    </w:p>
    <w:p w14:paraId="5D3EAA5E" w14:textId="77777777" w:rsidR="00AC6EA2" w:rsidRPr="00E42E19" w:rsidRDefault="00AC6EA2" w:rsidP="00AC6EA2">
      <w:pPr>
        <w:tabs>
          <w:tab w:val="left" w:pos="5211"/>
        </w:tabs>
        <w:bidi/>
        <w:rPr>
          <w:rFonts w:ascii="Simplified Arabic" w:hAnsi="Simplified Arabic" w:cs="Simplified Arabic"/>
          <w:rtl/>
          <w:lang w:bidi="ar-JO"/>
        </w:rPr>
      </w:pPr>
    </w:p>
    <w:p w14:paraId="523FBBD9" w14:textId="51D6982F" w:rsidR="002449C0" w:rsidRPr="00A97F02" w:rsidRDefault="00DA52AB" w:rsidP="00D00C6E">
      <w:pPr>
        <w:tabs>
          <w:tab w:val="left" w:pos="5211"/>
        </w:tabs>
        <w:bidi/>
        <w:rPr>
          <w:rFonts w:ascii="Simplified Arabic" w:hAnsi="Simplified Arabic" w:cs="Simplified Arabic"/>
          <w:b/>
          <w:bCs/>
          <w:sz w:val="28"/>
          <w:szCs w:val="28"/>
          <w:rtl/>
        </w:rPr>
      </w:pPr>
      <w:r>
        <w:rPr>
          <w:rFonts w:ascii="Simplified Arabic" w:hAnsi="Simplified Arabic" w:cs="Simplified Arabic" w:hint="cs"/>
          <w:b/>
          <w:bCs/>
          <w:sz w:val="24"/>
          <w:szCs w:val="24"/>
          <w:rtl/>
        </w:rPr>
        <w:lastRenderedPageBreak/>
        <w:t xml:space="preserve">              </w:t>
      </w:r>
      <w:r w:rsidR="00AC6EA2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   </w:t>
      </w:r>
      <w:r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ت</w:t>
      </w:r>
      <w:r w:rsidR="003672CB" w:rsidRPr="00DA52AB">
        <w:rPr>
          <w:rFonts w:ascii="Simplified Arabic" w:hAnsi="Simplified Arabic" w:cs="Simplified Arabic"/>
          <w:b/>
          <w:bCs/>
          <w:sz w:val="24"/>
          <w:szCs w:val="24"/>
          <w:rtl/>
        </w:rPr>
        <w:t xml:space="preserve">وقيع عضو هيئة التدريس                 </w:t>
      </w:r>
      <w:r w:rsidR="00D00C6E" w:rsidRPr="00DA52AB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                                                     </w:t>
      </w:r>
      <w:r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          </w:t>
      </w:r>
      <w:r w:rsidR="00D00C6E" w:rsidRPr="00DA52AB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  </w:t>
      </w:r>
      <w:r w:rsidR="00D00C6E" w:rsidRPr="00DA52AB">
        <w:rPr>
          <w:rFonts w:ascii="Simplified Arabic" w:hAnsi="Simplified Arabic" w:cs="Simplified Arabic"/>
          <w:b/>
          <w:bCs/>
          <w:sz w:val="24"/>
          <w:szCs w:val="24"/>
          <w:rtl/>
        </w:rPr>
        <w:t>توقيع رئيس القسم</w:t>
      </w:r>
      <w:r w:rsidR="003672CB" w:rsidRPr="00DA52AB">
        <w:rPr>
          <w:rFonts w:ascii="Simplified Arabic" w:hAnsi="Simplified Arabic" w:cs="Simplified Arabic"/>
          <w:b/>
          <w:bCs/>
          <w:sz w:val="24"/>
          <w:szCs w:val="24"/>
          <w:rtl/>
        </w:rPr>
        <w:t xml:space="preserve">  </w:t>
      </w:r>
      <w:r w:rsidR="003672CB" w:rsidRPr="00A97F02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                                                                                                                                           </w:t>
      </w:r>
      <w:r w:rsidR="00512E8B" w:rsidRPr="00A97F02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          </w:t>
      </w:r>
      <w:r w:rsidR="003672CB" w:rsidRPr="00A97F02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          </w:t>
      </w:r>
      <w:r w:rsidR="00D00C6E">
        <w:rPr>
          <w:rFonts w:ascii="Simplified Arabic" w:hAnsi="Simplified Arabic" w:cs="Simplified Arabic" w:hint="cs"/>
          <w:b/>
          <w:bCs/>
          <w:sz w:val="28"/>
          <w:szCs w:val="28"/>
          <w:rtl/>
        </w:rPr>
        <w:t xml:space="preserve">      </w:t>
      </w:r>
    </w:p>
    <w:p w14:paraId="46384641" w14:textId="0CE753F2" w:rsidR="003963BC" w:rsidRPr="00A97F02" w:rsidRDefault="00F144DE" w:rsidP="00F144DE">
      <w:pPr>
        <w:tabs>
          <w:tab w:val="left" w:pos="5211"/>
        </w:tabs>
        <w:jc w:val="right"/>
        <w:rPr>
          <w:rFonts w:ascii="Simplified Arabic" w:hAnsi="Simplified Arabic" w:cs="Simplified Arabic"/>
          <w:b/>
          <w:bCs/>
          <w:sz w:val="28"/>
          <w:szCs w:val="28"/>
        </w:rPr>
      </w:pPr>
      <w:r>
        <w:rPr>
          <w:rFonts w:ascii="Simplified Arabic" w:hAnsi="Simplified Arabic" w:cs="Simplified Arabic" w:hint="cs"/>
          <w:b/>
          <w:bCs/>
          <w:sz w:val="28"/>
          <w:szCs w:val="28"/>
          <w:rtl/>
        </w:rPr>
        <w:t xml:space="preserve">                  د. رنا عيروط</w:t>
      </w:r>
    </w:p>
    <w:sectPr w:rsidR="003963BC" w:rsidRPr="00A97F02" w:rsidSect="00693AB5">
      <w:pgSz w:w="15840" w:h="12240" w:orient="landscape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A0NjIzMjQxNTGxMDJV0lEKTi0uzszPAykwqQUAk7CTmiwAAAA="/>
  </w:docVars>
  <w:rsids>
    <w:rsidRoot w:val="00366634"/>
    <w:rsid w:val="00063886"/>
    <w:rsid w:val="000D5B03"/>
    <w:rsid w:val="001960CE"/>
    <w:rsid w:val="002449C0"/>
    <w:rsid w:val="002E1390"/>
    <w:rsid w:val="002F0B38"/>
    <w:rsid w:val="003000CA"/>
    <w:rsid w:val="00366634"/>
    <w:rsid w:val="003672CB"/>
    <w:rsid w:val="003963BC"/>
    <w:rsid w:val="003C17A3"/>
    <w:rsid w:val="00423F1F"/>
    <w:rsid w:val="00512E8B"/>
    <w:rsid w:val="005763AA"/>
    <w:rsid w:val="00674ED5"/>
    <w:rsid w:val="00693AB5"/>
    <w:rsid w:val="006D1432"/>
    <w:rsid w:val="006E09F3"/>
    <w:rsid w:val="006E3AD9"/>
    <w:rsid w:val="007263B1"/>
    <w:rsid w:val="007343DC"/>
    <w:rsid w:val="007B796E"/>
    <w:rsid w:val="00843759"/>
    <w:rsid w:val="008B4920"/>
    <w:rsid w:val="00961D12"/>
    <w:rsid w:val="00991CF6"/>
    <w:rsid w:val="009B4AE0"/>
    <w:rsid w:val="00A06497"/>
    <w:rsid w:val="00A97F02"/>
    <w:rsid w:val="00AC6EA2"/>
    <w:rsid w:val="00AD48AC"/>
    <w:rsid w:val="00B5781D"/>
    <w:rsid w:val="00BD5754"/>
    <w:rsid w:val="00CA4A8D"/>
    <w:rsid w:val="00CB259B"/>
    <w:rsid w:val="00D00C6E"/>
    <w:rsid w:val="00D834FD"/>
    <w:rsid w:val="00DA52AB"/>
    <w:rsid w:val="00E274A0"/>
    <w:rsid w:val="00E42442"/>
    <w:rsid w:val="00E42E19"/>
    <w:rsid w:val="00E43664"/>
    <w:rsid w:val="00E843AD"/>
    <w:rsid w:val="00EF51D2"/>
    <w:rsid w:val="00F144D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E8928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23F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unhideWhenUsed/>
    <w:rsid w:val="008437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E1390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E1390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23F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unhideWhenUsed/>
    <w:rsid w:val="008437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E1390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E13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890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2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9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rairout@philadelphia.edu.jo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JP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181</Words>
  <Characters>103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2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Mohammad O. Al-Smadi</dc:creator>
  <cp:lastModifiedBy>Rana Airout</cp:lastModifiedBy>
  <cp:revision>2</cp:revision>
  <dcterms:created xsi:type="dcterms:W3CDTF">2023-10-01T09:14:00Z</dcterms:created>
  <dcterms:modified xsi:type="dcterms:W3CDTF">2023-10-01T09:14:00Z</dcterms:modified>
</cp:coreProperties>
</file>